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1</w:t>
      </w:r>
      <w:r>
        <w:t xml:space="preserve"> </w:t>
      </w:r>
      <w:r>
        <w:t xml:space="preserve">ม.4/2</w:t>
      </w:r>
      <w:r>
        <w:t xml:space="preserve"> </w:t>
      </w:r>
      <w:r>
        <w:t xml:space="preserve">(เช้า)</w:t>
      </w:r>
      <w:r>
        <w:t xml:space="preserve"> </w:t>
      </w:r>
      <w:r>
        <w:t xml:space="preserve">250667</w:t>
      </w:r>
    </w:p>
    <w:p>
      <w:pPr>
        <w:pStyle w:val="Date"/>
      </w:pPr>
      <w:r>
        <w:t xml:space="preserve">วันอังคารที่</w:t>
      </w:r>
      <w:r>
        <w:t xml:space="preserve"> </w:t>
      </w:r>
      <w:r>
        <w:t xml:space="preserve">25</w:t>
      </w:r>
      <w:r>
        <w:t xml:space="preserve"> </w:t>
      </w:r>
      <w:r>
        <w:t xml:space="preserve">มิถุนายน</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ก หัวหน้าค่ะเชิญค่ะหัวหน้า ยังเขินอยู่ใช่มั้ยนี่ตื่นเต้นนะคะที่ได้เจอที่รักวันนี้วันแรก ลุกได้แล้ว สวัสดีค่ะนักเรียนม 4/2 นะคะวันนี้เราเจอกัน ลีลาศ ครั้งแรกเลยใช่ไหมคะเดี๋ยวครูส้มนะคะคุณรุ่งจะให้ ลูกๆนะคะ ออกมาแนะนำตัวกับพี่นะข้างหน้าเลย ยืนหน้ากล้องเลยนะคะแนะนำทีละคน บอกว่าตัวเองชื่อเล่นภาษามืออะไรนะคะแล้วก็สะกดชื่อเล่นของตัวเองให้พี่เขาดูด้วย ออกมาก่อนเลยค่ะใครคนแรก เซ็นทรัล มาอยู่ใกล้ๆค่ะ อยู่หน้ากล้องเลย มองกล้องด้วยเห็นไหม ok เปรมนะคะคนนี้ชื่อน้องเปรมนะคะ เพิ่งย้ายมาจาก โสดโสดอะไรนะโสดร้อยเอ็ดใช่ไหมลูก ลูกไม่ได้เรียนมต้นกับครูนะคะ โยกย้ายมาจากสวนร้อยเอ็ดนะคะ ok ขอบคุณมากค่ะเชิญให้พี่คนต่อมาค่ะใครเอ่ย ได้ๆใครพร้อมออกมาก่อนเลยลูก ไกลไปไหมไกลไปไหมคะขยับเข้ามาอีกโว้ย เดี๋ยวก็มาใกล้กล้องเห็นได้มองตรงๆจอเห็นไหมในช่องนี้ โอเคค่ะสวยๆ น้องปุ้ยนะคะปุ้ย หญิงเดียวในห้องนี้ป๋าไปนั่งที่ได้ มาอีกคนนึงใครเอ่ย อันนี้เกมนะคะ น้องเกม น้องแชมป์นะคะแชมป์ อันนี้น้องเจนนะคะน้องเจน แต่บางทีนะลูก วันนี้นะคะครูก็ยังจำชื่อภาษามือลูกยังไม่ค่อยได้เท่าไหร่นะคะ ตรงกับชื่อเล่นด้วย ทั้งผัวจะถามลูกบ่อยๆนะคะ ต้องรอให้ก่อนไปประมาณสักเดือนสองเดือนถึงจะ เคยกับภาษามือ ชื่อภาษามือของลูกๆนะคะ แล้วครั้งนี้เป็นครั้งแรกนะคะที่ลูกได้เรียนโดยใช้ระบบราก ภาษามือทางไกลนะคะ ดูนะ เวลาลูกเรียนนะคะ กูจะสอน ยืนอยู่ตรงนี้ยืนอยู่ข้างหน้านะคะอยู่ใกล้ๆกับสไลด์เลย ให้ลูกดูใคร อยู่ที่ราม ที่จอนะคะดูที่จอ หันหน้าไปทางอื่นไม่ดูพี่ล่าม ได้ไหม ไม่ได้ไม่ได้เพราะลูกจะไม่เข้าใจว่าครูพูดอะไร นะคะครูพูดอะไร ลูกก็จะไม่เข้าใจ เพราะฉะนั้นปากตั้งใจเรียนดีๆนะคะวันนี้เราจะเริ่มเรียนเรื่องของเซต ครั้งก่อนเนี้ย สัปดาห์ก่อนๆที่เราได้เรียนไปน่ะครูแค่เกริ่นนำเท่านั้นวันนี้เราจะเรียนเรื่อง พี่มานะคะ และผู้คิดค้นทฤษฎีเซลล์ ความหมายของเซต มาดูว่าเอ๊ะทำไมเซ็ตมันเริ่มมาจากตอนไหนแล้วใครเป็นคนคิดค้นทฤษฎีนี้ขึ้นมามันหมายถึงอะไรนะคะ เคยเห็นภาพไหมคะ คนนี้เป็นผู้ก่อตั้ง เป็นนักคณิตศาสตร์ ชาวเยอรมันนะคะ ทฤษฎีเซตนี้เกิดในช่วงไหนคะ ศตวรรษที่ 19 นานมากเลยเกิดขึ้นมานานมากแล้วนะคะ เขาเป็น คนคิดค้น ทฤษฎีเซตขึ้นมาเขาชื่อว่าเลิกกันเถอะ นะคะเนี่ย เลิกกันเถอะภาษาอังกฤษสะกดอย่างนี้นะคะ ชื่อภาษามือห้องม 4/1 เขาตั้งไว้ให้แล้ว หาเมื่อกี้นี้เขาตั้งว่า ถ้าเจอสภาพแบบนี้นะ เราจะ ติ๊กนะอ่านแล้วทำตาม มีหนวดเอาลงมานะคะแล้วก็ลูบหัวไปอย่างนี้ อันนี้หมายถึงชื่อของคนก่อตั้ง ทฤษฎีเซตหรือว่าเกิดขาดเธอนะคะ เป็นนักคณิตศาสตร์ หลังจากที่เขาคิดเรื่องเซตขึ้นมานะคะ ต่อมาต่อมาเรื่อยๆ เรื่องของเซตเนี่ย ก็ถูกนำไปใช้กับคณิตศาสตร์อีก ห้องอื่น เยอะเลยนะคะอย่างเช่นเรื่องของสถิติ รู้ไหมสถิติคืออะไร เกมรู้นะ บ้านมอ 3 เราเคยได้สัมผัส การเก็บข้อมูลการหาค่าเฉลี่ยหาค่าร้อยละพรุ่งนี้นะคะ จำนวนต่างๆก็ถูกนำไปใช้ จํานวนอะไรบ้างแบ่งกลุ่มออกไป หลายอย่างนะคะ แล้วก็เรื่องของตรรกศาสตร์ ความมีเหตุมีผลนะคะ ฟังก์ชั่น ฟังก์ชันลูกอาจจะยังไม่เคยได้เรียน อันนี้ลูกจะไปพบตอนเรียนม 5 นะคะคำว่าฟังก์ชัน ตัวนี้น่ะมอ 5 ลูกจะได้เรียนคำนี้แล้วก็เรียนเรื่องนี้นะคะซึ่ง ทั้งหมดทั้งมวลนี้ มันจะถูก มันจะมีการเรียนเรื่องเซตเนี่ยไปเป็นพื้นฐานของการเรียนพรุ่งนี้นะคะ เพราะฉะนั้นม 4 เนี่ยเริ่มง่ายมากเลยเรื่องของเซต ฝากลูกๆเนี่ยให้ตั้งใจเรียนแล้วก็ทำความเข้าใจกับเรื่องเซตให้มากๆนะคะ ถ้าลูกเข้าใจแล้วลูกจะสามารถนำ สารตัวนี้แหละไปใช้ในการเรียนต่อยอดได้ เอามาดูภาพกัน ภาพนี้คืออะไรปุ้ยเห็นอะไรในนี้ลูก Hello ย่อโลกลงมาช่วยโลกจริงๆมันใหญ่นะลูก นี่คือภาพที่ย่อลงมา ในภาพนี้พบอะไรบ้างคะ พบอะไร พูดได้พี่เก่งพูดได้ถ้าพูดได้ออกเสียงได้นะคะภาษามือได้ด้วย มีอะไรบ้าง มีต้นไม้ เยอะเลย มีอะไรนะ Pyramid ด้วยหรอ ถูกต้อง นะคะ มีอยู่ในนี้มีภาพเยอะเลย เขาอยู่รวมกันแบบไหน การอยู่ร่วมกันของ สิ่งต่างๆสิ่งของต่างๆพวกนี้มันอยู่รวมกันแบบไหนคะ รวมกันอยู่หรือแยกกันอยู่ แยกหรอ ทำไมกูเห็นต้นไม้กับทะเลทราย นิดมันอยู่รวมกันน่ะ มันอยู่รวมกันหรือแยกกัน ตอนนี้มันยังไม่ถูกแยกมันยังไม่ถูกคัดแยกมันอยู่รวมกันก่อนลูก มันอยู่รวมกันใช่ไหม มันอยู่รวมกันเนี่ยบ้านก็อยู่ ไก่ โรงแรมก็อยู่ด้วยกัน อยู่ในนี้ มันอยู่รวมกันโดยยังไม่ถูก จัดระเบียบ นะคะยังไม่ถูกจัดระเบียบถ้าสมมุติครู ถามว่า ในภาพนี้ มีนกไหม มีหรือไม่มี เห็นไหมเพื่อนบอกว่า ไม่มี อุ้ยบอกไม่มีเลยตอนแรกทั้งๆที่กูยังมองไม่ชัดใช่ไหมคะแต่จริงๆแล้วมันมีนกอยู่ใน เห็นไหมนกบินอยู่เนี่ยมีภาพนกอยู่ เพราะอะไรทำไม ทำไมถึงใช้เวลาในการบอกว่าเออมันมีนกนะ เพราะว่ามันยังไม่ได้จัดหมวดออกไปยังไม่ได้จัดกลุ่มหรอคะมันอยู่รวมกันอย่างไม่เป็นระเบียบ มันทำให้เราเสียเวลาในการบอกว่าอันไหน หาเนี่ย เสียเวลาหาใช่ไหมลูก อยู่ตรงไหนน่ะมีหรือเปล่าเราต้องมองไปทีละจุดทีละจุดทีละจุด จนกว่าจะพบจนกว่าจะครบทั้งภาพถึงจะสรุปได้ว่ามีหรือไม่มี นักคณิตศาสตร์ เขาก็เลยคิดเรื่องเซ็กส์ขึ้นมา แบ่งผ่าใหญ่สุดคือโรคนะเราสามารถแบ่งกลุ่มออกเป็น 2 นะคะใหญ่ๆได้ ก็คืออะไร ฝั่งนี้คืออะไร คำศัพท์ในรูปไหมคะ อะไรนะ สิ่งมีชีวิต ภาษามือว่าไงสิ่งมีชีวิต ใช่ ในโลกนี้ เขาถูกคัดแยกแบ่งกลุ่มออกไปสิ่งมีชีวิต สิ่งไม่มีชีวิต จัดกลุ่มใหม่ คัดแยกจัดกลุ่มใหม่เพื่ออะไร เพื่อทำให้ง่ายต่อการจัดระเบียบ นะคะ เขาก็เลยบอกว่านิยามของคำว่า Set ในความหมายของวิชาคณิตศาสตร์ก็คือ กลุ่มของสิ่งต่างๆนะคะ เมื่อเรากล่าวถึงกลุ่มใดแล้วสามารถทราบได้แน่นอน ว่าสิ่งใดอยู่ในกลุ่มสิ่งใดไม่อยู่ในกลุ่ม อย่างเช่น กรมอะไรอยู่ไหน ถ้าเราบอกว่าชื่อกลุ่มอะไร กลุ่มของสัตว์ นะคะ กลุ่มของสัตว์เรารู้ได้ทันทีเลยว่าอยู่ในกลุ่มนี้มีอะไรบ้าง มีปลา มีนกหมดหรือยังลูก เพราะว่า ไข่ปลานกเป็นสัตว์ ใช่ไหมคะ เขาก็เลยถูกตัดใหม่เป็นกลุ่มของสัตว์ อยู่ไหนนิ กลุ่มของสัตว์คือ เปลี่ยนคำว่ากลุ่มเป็นเซตก็คือเซตของสัตว์ นะคะ Facebook ของสติคืออะไรความหมายของข้าวที่มีอยู่ใน ในกลุ่มนี้มีอะไรบ้างนกตราไก่ กูถามว่าบ้านอยู่ในนี้ไหม บ้านอยู่ในกลุ่มสัตว์ไหม ไม่มีนะคะมันก็จะถูกคัดแยกไปอยู่อีกกลุ่มนึงด้วยกัน ไปอยู่กับกลุ่มของเขานะคะ กลุ่มของต้นไม้ ก็จะมีเฉพาะต้นไม้ ที่อยู่ในนี้เรารู้เลยว่ามีต้นไม้ถูกไหม พอเราบอกว่าระบุชื่อว่ากลุ่มของต้นไม้ รู้เลยว่าความหมายว่าในกลุ่มมันจะต้องมีแต่ต้นไม้แน่ๆ ภูเขามีไหมในนี้ไม่มี นกมีไหมไม่มี เพราะเขาระบุไว้แล้วว่าเป็นกลุ่มของ ต้นไม้นั่นเองนะคะถูกต้อง นอกจากนั้น สิ่งมีชีวิตนะเมื่อกี้เนี้ย กลุ่มของสัตว์กลุ่มของต้นไม้เป็นสิ่งมีชีวิต สิ่งไม่มีชีวิตล่ะ ภาพรวมมันยังใหญ่อยู่เราสามารถแบ่งสิ่งไม่มีชีวิตออกเป็นกลุ่มย่อยได้อีก กลุ่มของสิ่งก่อสร้าง อันนี้คือสิ่งไม่มีชีวิตใช่ไหม เขาก็เลยดึงสิ่งก่อสร้างก่อสร้างนะคะบ้าน โรงแรมดึงออกมาอยู่ในกลุ่มเดียวกันหมวดเดียวกัน อันนี้เข้าใจนะ กลุ่มของภูเขา ภูเขาน้ำแข็งนะคะ ก็มี คณิตศาสตร์ก็เลยแบ่งกลุ่มต่างๆออกได้ตามประเภทต่างๆ คุณสมบัติของเขาที่มันเหมือนกันที่บ่งบอกว่า กลุ่มของสิ่งนี้มีอะไรที่มีลักษณะ เหมือนกัน เอามาอยู่ด้วยกันนะคะ อย่างเช่น ถ้าเราพูดถึงกลุ่มของตัวอักษรอังกฤษ b c d e ทุกอย่างจนถึงอะไร ได้ไปกี่ตัวล่ะ ถึงอะไรคะอยู่นี้ถูกต้อง a ถึง z เลย กูถามว่า กไก่อยู่ในกลุ่มนี้ไหมเห็นไหมถูกต้อง กไก่ไม่ได้อยู่ในกลุ่มนี้เพราะมันไม่ได้ระบุว่าเป็น อักษรอังกฤษ มันอยู่นอกกลุ่มนะคะอันนี้คือความหมายของเซตนั้นเองนะคะ เรขาคณิตก็จะมีเฉพาะเรขาคณิตที่อยู่ในกลุ่มนี้ เครื่องเขียนนะคะก็จะมีเฉพาะเครื่องเขียนที่อยู่ในกลุ่มนี้ แปลงเป็นตัวเลขอ่ะเมื่อกี้ เลข 0 ได้ไหมอยู่ในนี้ได้ไหมคะ ได้ไหมคะ ศูนย์ได้ไหมคะ ได้หรือไม่ได้ถ้าเอาสูตรมาใส่ในตัวเลขเนี่ยในกล่องนี้ได้ไหมปุ้ย ไม่ได้หรอทำไมล่ะ 0 เป็นตัวเลขไหมลูก ศูนย์ก็เป็นตัวเลขชายเพราะฉะนั้นศูนย์ก็สามารถมาอยู่ตรงนี้ ตอนนี้คือกล่องมันเล็กโลก จริงๆ ตัวเลขนี้มีเยอะมากเลยที่สามารถเอามาใส่ในกล่องตัวนี้ได้นะคะอันนี้เป็นแค่ตัวอย่าง เป็นแค่ตัวอย่างไม่ใช่ว่าตัวเลขแล้วจะมีแค่ 1 2 3 4 นะคะ หมดเลยที่เป็นตัวเลข 50 ได้ไหม 50 ก็ได้ เพราะว่ามันเป็นตัวเลขนั้นเองก็สามารถใส่ในนี้ได้ อันนี้เข้าใจนะ โอเคเราแบ่งและแบ่งกลุ่มเรียบร้อยแล้ว หาง่ายมากขึ้นไหมลูก หามาหาง่ายมากขึ้นอันไหนทักกูถามว่าเออ เมื่อกี้ที่เป็นภาพสัตว์ เราก็สามารถไปดูได้ว่ากลุ่มตัดมันมีอะไรได้บ้างนะคะ อาทิตย์นี้ตัวอย่าง เมื่อกี้นี้เป็นกลุ่มจากภาพใช่ไหม เวลาเราเขียนนะคะเวลาเราไปอ่าน ในหนังสือเรียนหรือในข้อสอบ ถ้าเขาจะถามเรื่องของเซตเขาจะถามว่า Face ของของอะไรนะคะ เน็ตของอะไรในนี้เขาบอกว่า วันใน 1 สัปดาห์ เพราะฉะนั้นกลุ่มนี้ กลุ่มนี้ ที่อยู่ใน เว็บนี้มีอะไรบ้าง วันในหนึ่งสัปดาห์มีอะไรบ้างคะ again วันในหนึ่งสัปดาห์มีอะไรบ้าง วันอะไรคะ เพื่อนช่วยได้ไหม วันอะไร พี่เก่งบอกว่าคิดไม่ออก 1 สัปดาห์มีกี่วันมีวันอะไรบ้างคะ อ๋อทันทีเลย มี 7 ใช้มี 7 น่ะมี 7 วันมีวันอะไรบ้างบอกชื่อวันมา ถูกต้องมีวันจันทร์อังคารพุธ พฤหัสบดีศุกร์เสาร์และ อาทิตย์นั่นเอง อันนี้ก็คือความหมายของวัน กลุ่มของวันนะคะ เขาเปลี่ยนแค่คำว่ากลุ่มเนี่ย ออกแล้วเอาเซตก็มาแทน เท่านั้น วันใน 1 สัปดาห์ใน 1 สัปดาห์แล้วก็ไล่ไป วันจันทร์วันอังคารวันพุธ พฤหัสบดี ศุกร์เสาร์อาทิตย์แล้ววนไปที่บ้าน กันใหม่ ในเรื่องของเซตนะคะ ถ้าอันไหนที่มันซ้ำกัน มันหมดแล้ว ตำบลมหาวันจันทร์ใหม่เขาจะเขียนแค่ 1 ครั้ง ไม่ใช่ว่าพอมาหมดเป็นวันอาทิตย์แล้ววันจันทร์ก็เขียนวันจันทร์ใหม่ ไม่เอา นะคะ เลือกแค่ 1 เท่านั้น นับเป็น 1 ตัว สมาชิก 1 ตัวนะคะ จะวนอยู่อย่างนั้นอ่ะ อันนี้อะไรคะกลุ่มของอะไรเซตของอะไร ม 4/1 โรงเรียนไหนคะขอนแก่นไหมสวยขอนแก่นหรือเปล่า ใช่สดอุดรธานีเราจะไปบอกบอกชื่อเด็กส่งขอนแก่นได้ไหม ไม่ได้ เพราะระบุไว้แล้ว ว่าเป็นเซตของนักเรียนม 4/1 โรงเรียนโสตศึกษาจังหวัดอุดรธานีถูกไหมคะ เอาห้องไหน 4/2 อยู่ในกลุ่มนี้ไหม ต้องไม่อยู่นะคะห้องเราเนี่ยไม่อยู่ นะ เพราะฉะนั้นมันหมายถึงอะไรมันก็หมายถึงชื่อถูกต้อง ชื่อของใครบ้างที่อยู่ในนี้ นี่เลยมีกี่คน ทั้งหมดเราก็ต้องเขียนชื่อของนักเรียนม 4/1 ทั้งหมดเลยนะคะ เพราะว่ามันหมายถึง ธัญธิตาหมายถึงบัณฑิตา กชกร ทั้งหมดเลยทั้งหมดมีกี่คนมีทั้งหมด 7 คนด้วยกันโอเคนะ ถ้าเราบอกว่าเป็นเซตของอะไร เราจะต้องระบุได้ว่า ภายในเซตนั้น มีอะไรบ้างนะคะ เหมือนเดิมแปลว่ามันเพิ่มเติมอะไรขึ้นมาลูก เออเกมถูกต้องนะคะเจ๊บอกมันเพิ่มผู้ชายเข้ามาใช่ไหม เป็นเด็กม 4/1 เหมือนเดิม แต่เขาแบ่งกลุ่มย่อยออกไป เป็นเด็ก นักเรียนผู้ชายนะคะนักเรียนชายเพราะฉะนั้น หมายถึงใครบ้าง 4/1 หมายถึงใครบ้างลูก A B ลูกคิดว่า เฟซของนักเรียนชายม 4/1 อยู่ a หรือ B คะ มีแน่นอน ปุ้ยบอก AB อันไหนกันแน่อันไหนกันแน่ AB เขาบอกว่าอะไร หัวไหล่ผู้ชาย ผู้ชายเพราะฉะนั้น a หรือ B แชมป์แชมป์ ฉันตอบคุณหน่อย B ถูกต้อง B มีใช่ไหม ถูกหรือเปล่าถูกหรือเปล่าลูกมาดูเฉลย ถูกต้องนะคะ อันนี้คือผู้ชาย เวลาเราเขียนความหมายให้ดูให้ชัดเจนเฉพาะเจาะจงกลุ่มนั้นนะคะ ถูกก็คือกลุ่มก็คือบีนั่นเองนะคะ ทีนี้มาดูใหม่ ของอะไรบ้างกลุ่มของผู้หญิงต่างแล้วนะจากผู้ชาย กูเขียนแบบนี้ถูกไหม อุ้ยถูกบอกว่าถูกเลยเหรอลูกดูดีๆ ถูกหรือผิดพูดใส่สัญลักษณ์ถูกไหม ยังบอกว่าถูกอยู่ปุ้ยบอกว่าผิดแชมป์มาถูกหรือผิดรูป แชมป์บอกผิด เกมถูกไหม นี่คือกลุ่มของอะไรคะเอมี่ ลูกไม้ถูกหรือผิดขอโทษไม่เป็นไร นี่คือกลุ่ม A คือกลุ่มของอะไรคะ ของผู้หญิง แต่กูใส่คำว่าปิดตรงนี้ ถูกไหม ไม่ถูกต้องทำยังไง แก้ไขนะคะเราแค่ตลับเครื่องหมายให้มันถูกต้องอันนี้คือ หลอกนะ ถูกไหม กูจะบอกว่า ก่อนที่เราจะตอบคำถามลูกจะต้องสังเกตดีๆ ตรวจสอบด้วยนะคะว่ามันถูกหรือเปล่า เม็ดของนักเรียนหญิง ข้อมูลเมื่อกี้ที่ท่องถูกเป็นของนักเรียนอะไรคะ ผู้ชายเพราะฉะนั้น ไม่ถูกแล้ว เราต้องสังเกตดีๆนะคะเราต้องสังเกตดีๆนะเข้าใจนะคะ หาง่ายมากเลยพี่นิมาสู่กิจกรรมแล้วลูกห้องของเรา ที่ครูให้มอม 4/1 และทำกิจกรรม เลือกลักษณะวิสัยของต้นไม้นะคะซึ่งต้นไม้ที่อยู่ในโรงเรียนของเรานะมีเยอะมากเลยมีเป็นร้อยชนิดเลยนะ วันนี้ครูเลือกมาให้แค่ 20 ชนิด 20 ต้น ให้นักเรียนแบ่งกลุ่ม กลุ่มละ 2-3 คนนะคะ แล้ว ศึกษาดูว่าลักษณะวิสัยของต้นไม้ต้นนั้น คือต้นอะไรลักษณะนิสัยเป็นแบบไหนนะคะ มีกี่แบบลักษณะวิสัยมีกี่แบบคุณไหมภาพนี้คุณไหมคะ แล้วเคยทำหรือยัง ภาพนี้มันอยู่ในเล่มเอกสารก 7-003 ของงานสวนพฤกษศาสตร์โรงเรียน ที่เราได้ทำการที่เราได้ลงไปศึกษาข้อมูลพรรณไม้ใช่ไหมลูก จำได้ไหมคะ ไปดูต้นไม้แต่ละต้นแต่ละต้นมีลักษณะนิสัยเป็นยังไง มันเป็นยังไงมันจะแบ่ง ออกเป็น ถ้าแบ่งกลุ่มนะลูกอันนี้กลุ่มลักษณะวิสัยแล้วก็กลุ่มลักษณะวิสัยอื่น ไม่ย่อยลงไปอีก มันจะแบ่งกลุ่ม กลุ่มของไม้ต้นถ้าเราจะเขียนนะ กลุ่มของไม้ต้น กลุ่มของไม้พุ่ม ตัวที่ 2 ในกลุ่มของไม้พุ่ม กลุ่มของไม้ล้มลุก ของไม้เลื้อย กลุ่มของไม้รอเลื้อย กลุ่มของไผ่ กลุ่มของเฟิร์น กลุ่มของกล้วยไม้ กลุ่มของ อ่านว่าอะไร เมื่อเช้าเห็นต้นมะพร้าว มะพร้าวก็อยู่ในกลุ่มปาล์มนะคะ สามารถระบายได้นะคะเหมือนกัน อะไรนะคะ นี่ไงต้นไผ่ อ๋อทำไมไม่นำต้นมาใช่ไหมคะ ในลักษณะของงานของเขาไม่จะไม่ใส่ต้น ใครคือใคร ไข่ เฟิร์น ให้เรารู้อยู่ในตัวของเราเองว่าเราพูดถึงต้นไม้อยู่ ไม่เอาคำว่าต้นมาใส่ ในงานสวนพฤกษศาสตร์โรงเรียนนะลูกเมื่อลักษณะวิสัยเหมือนกัน ไม้ต้น แผนที่จะเป็นต้นไม้ ความหมายต่างกันนะ ต้นไม้กับไม้ต้น ไม้ต้นเป็นลักษณะวิสัย ราคาเป็นลักษณะวิสัยสังเกตได้ จากภาพ ลำต้นของเขาสูงขึ้นไปเลยนะคะ มีสูงขึ้นไปเลยค่อยไปมีใบอยู่ข้างบนยอดตรงนี้ แล้วเอามือเราจับลำต้นดู ต้นไม้พรุ่งนี้จะแข็งมาก บีไม่ได้เลยเจ็บมือเลยนะคะ วิธีสังเกตวิธีการคัดแยกกลุ่มนะคะไม้ต้น ลำต้นลำเดียวเลยสูงขึ้นไปเลยนะคะแล้วก็แข็ง ไม้พุ่ม ไม้พุ่มสังเกตยังไง ลำต้นเนี่ยจับเอามือจับ เอามือบีบๆอย่างนี้แข็งเหมือนกัน ตำแหน่งแข็งเหมือนกันเจ็บมือเลยนะ แต่สิ่งที่สังเกตได้ก็คือ ใช่ไหมคะกิ่งของเขาจะแตกอยู่บนผิวดิน แปลกจริงออกมาตั้งหลายกิ่งใช่ไหมคะลำต้นของเขาก่อนที่จะมีใบปกคลุมอยู่ข้างบน ต่างต่างกันไหมหรือเหมือนกัน 2 อันนี้ต่างกันแล้วต่างกันแล้วนะคะ มากลุ่มที่ 3 กลุ่มไม้ล้มลุก ตัวนี้ ให้นักเรียนสังเกตจากประสบการณ์ของลูกเองว่าต้นไม้ใน 20 ที่กูจะให้นักเรียนทำนั้น อยู่ในกลุ่มไม้ล้มลุกหรือเปล่าไม้ล้มลุกมันหมายถึงอะไร มันหมายถึง เนื้อไม้มันไม่มี ลำต้นมันจะนุ่มๆนะคะมันไม่แข็ง ลูกเอามือจับเลยเอามือจับ บีบอยู่ คิดถ้าใครเคยตัดต้นต้นกล้วย เคยตัดต้นกล้วยไหม จับแล้วมันแข็งไหมแข็งมากไหม เราสามารถถ้าเราใช้ BB นี้มันยุบลงไปไหม นั่นแสดงว่ามันไม่ มันไม่ได้แข็ง นะคะมันไม่ได้แข็ง ถ้ามันแข็งมันหมายถึงอะไรอย่างไม้ต้นแล้วเอามือบีบเข้าไปมันยุบไหม มันไม่อยู่ ใช่มันไม่ยุบนั่นคือมันแข็ง แปล แต่ต้นกล้วย กล้วยนะต้นกล้วยเนี่ยนะลูก เวลาเอามือบีบถ้าใครแข็งแรงมากๆน่ะ มันจะ ยังไงคะ บีบแล้วก็ปุ๊บก็ไปเลยใช่ไหมยุบลงไปเลยยุบลงไปได้นะถ้าใครแข็งแรง ยิ่งเป็นลำต้นที่มันต้นเล็กๆอยู่อ่ะ มันยังไม่ได้เจริญเติบโตเต็มที่เนี่ยสามารถ รีบทำไม่ได้ มันอยู่ในกลุ่มไม้ล้มลุกนั่นเองนะคะกล้วยนะต้นกล้วยนะ และสังเกตอีกอย่างหนึ่งก็คือ มันจะมีอายุสั้น อายุสั้นหมายถึงอะไรอาจจะเป็น ไม่ถึงปีก็ได้หรือ 1-2 ปีถึง 3 ปี วันพรุ่งนี้เจริญเติบโต ออกดอกให้ผลผลิต เสร็จแล้วก็จะตายไปแล้วต้องปลูกใหม่นะคะพวกนี้เหมือนกันต้นกล้วย ถ้าออกผลออกมาแล้วมีผลกล้วยเสร็จแล้ว มันจะออกผลอีกไหมต้นนั้นน่ะ เอาอีกหรอต้นเดิมนะลูก มันไม่ได้เรียกว่าต้นเดิมที่ออกอีกลูก แต่มันเป็นหน่อที่มันแพงขึ้นมาเป็นต้นใหม่ เกมมองภาพออกนะ ต้นกล้วยเนี่ยเวลามันเจริญเติบโตขึ้นไปเนาะ แล้วมันก็จะออกผล มีปีกล้วยลูกมีปลีกล้วย คนที่เราตัดเราจะต้องตัดมัน เราจะต้องตัดต้นกล้วยที่มันมีกดแล้วใช่ไหม มันก็ตายไปต้นนี้มันตายไปแต่ต้นใหม่ที่แดงขึ้นมาก็คือของมันที่แห้งขึ้นมา มันไม่ใช่ต้นเดิมเข้าใจนะ โอเคเพราะฉะนั้น ให้สรุปได้เลยว่าต้นไม้ต้นไหนที่มีลักษณะเหมือนอย่างนี้ เหมือนคล้ายๆกับต้นกล้วย เวลาเราไปจับลำต้นแล้วมันนุ่มๆมันสามารถบีบได้นะคะ มีออกดอกออกผลเสร็จแล้วมันก็สามารถตายมันก็ตายไปอย่างนี้น่ะ เป็นล้มลุกนั่นเองนะคะ ปีนี้ดูไม้เลื้อย อันนี้คือไม้เลื้อยนะคะ ภาพนี้ไม่เหลือก็คือจะเลื้อยไปเรื่อยๆตาม พื้นดิน อยู่ดีเนี่ย ไม่สนใจอะไรทั้งนั้นจะเลื้อย แล้วเวลาเราจับนะลูก เวลาเราจับโครงสร้างเขาขึ้นมาหยิบขึ้นมาปุ๊บ ถ้าเรา ปล่อยมันทับมันยังตั้งเองได้ไหมมันจะตั้งตรงไหม ไม่มันเป็นยังไงคะ มันก็ตกลงไปเหมือนเดิมป่ะ เหมือนเดิมลักษณะของมันก็คือมันไม่สามารถทรงตัว ตั้งปลุกเองได้ไม่ได้เลยมันไม่ได้แข็งแรงนะคะ อันนี้คือลักษณะของไม้ เลื้อย ลูกก็สังเกตต้นไม้ต้นไหนที่ลูกไปเจอปุ๊บ ลองจับขึ้นมาทดสอบดูซิ วางปุ๊บแล้วมันยัง แข็งแรงทรงตัวอยู่ ได้ไหมถ้ามันไม่ได้นั่นแสดงว่ามันเป็นไม้ เลื้อยนั่นเองนะคะ และตัวสุดท้าย ไม้ รอเลื้อย ตัวนี้สำคัญ ถ้าไม่สังเกตดีๆนะคะ ไม่สังเกตธรรมชาติของตนเองดีๆ เราจะ สับสนว่ามันเป็นไม้พุ่ม มันจะเป็นไม้พุ่มจริงหรือเปล่านะคะ อย่างเช่น คนที่เราสังเกตเห็นได้ง่ายๆ เฟื่องฟ้า รู้จักไหมเครื่องป๊า ลูกอาจจะรู้จักแต่รูปคำศัพท์แล้วภาษามือไม่ได้ คาถาสะกดคำสาปแล้วลูกไม่รู้คำศัพท์นี้เดี๋ยวดูภาพ เรื่องฟ้าเนี่ย ส่วนมากเขาจะเป็นไม้ประดับเนาะแล้วเขาจะปลูกเป็นแปลง แปลแล้วก็แต่งทรงเป็นรูปสี่เหลี่ยมเป็นรูป ทรงกลมพรุ่งนี้นะคะวงกลมเลยแหละ มาทำให้ เราคิดว่ามันเป็นไม้พุ่มเพราะเวลาเราไปจับลำต้นของเขาอ่ะ แข็งถูกไหม มันแข็งเสร็จแล้วมันก็แตกกิ่งขึ้นไปนะคะ แต่กิ่งเยอะแยะเลยอยู่บนผิวดิน เขาก็เลย ถ้าเราไม่สังเกตดีๆนะคะไม่ดูธรรมชาติของเขาดี เขาจะเลือกผิดว่าเป็นไม้พุ่ม แต่จริงๆแล้ว ถ้าเราไม่ไปแต่งเขา เราไม่ไปตัดเขา แล้วเราลองเอาไม้นะคะมาตีเป็นไม้ระแนงเป็นโครงให้เขา มันจะเลื้อยขึ้นไป ไม่เห็นไหม อุ้ม ซุ้มของเฟื่องฟ้า เคยเห็นใช่ไหม เคยเห็นเขาพูดอยู่ว่าซุ้มของเฟื่องฟ้าเลยรู้เลย เมื่อไหร่ก็ตามที่มันมีโครงให้มันขึ้น มันก็จะเลื้อยขึ้นไปตามลักษณะโครงสร้างที่เขาสร้างขึ้นมาอันนี้เขาก็เลยบอกว่า ไม้ลักษณะประเภทนี้คือลักษณะนิสัยไม้รอเลื้อยนั่นเอง หลังจากนั้นลักษณะวิสัยอื่นๆ เลือกได้เลยค่ะ ไข่ก็คืออยู่ในกลุ่มของไผ่ จะไม่นำมาใส่พรุ่งนี้ สามารถเลือกได้แค่ 1 ชนิดเท่านั้นลักษณะวิสัยสามารถเลือกได้แค่ 1 ชนิดเท่านั้นนะคะ ตัวอย่างลูก เคยเห็นดอกนี้ไหม แบก เคยเห็นพี่แชมป์ก็เห็นไหม เคยพบไหม วันนี้เคยพบ ไม่มีเลยหรออยู่ในโรงเรียนเรามีไหมลูกมีเกมบอกว่ามีแสดงว่าแชมป์เนี่ยไม่สั่ง สิ่งต่างๆรอบตัว แชมป์จะต้องไปดูนะคะในโรงเรียนเรามีต้นตะแบกนะคะต้นนี้แหละ แล้วมันก็ออกดอกไปแล้วด้วย สังเกตดีๆนะมันเคยมีตอนนี้มันกำลังจะออกนิดๆนะคะ กูไปดูแล้ว รอดูอีกสักหน่อยมันก็จะมีบานละ ต้นนี้ ถ้าให้ลูกเลือกว่ามันเป็นลักษณะแบบไหนลักษณะนิสัยแบบไหนลูกจะเลือกอันไหน ไม้ต้น อันที่ 1 ไม้พุ่มอันที่ 2 ไม้ล้มลุกอันที่ 3 ไม้เลื้อยอันที่ 4 ไม้รอเลื้อย ลูกจะระบายตัวไหนลูกจะเลือก ให้ แบบ เป็นไม้อะไรคะ ที่ 2 หรอ 13 + 1 23 มี 3 ด้วยหรอ กูต้องพาลูกลงไป ที่ต้นไม้จริงๆหรือเปล่าเนี่ย ทำไมอ่ะเพราะตอนนี้นึกภาพไม่ออกใช่ไหมคะ ใช่ไหม มันเป็นยังไงนะ วันนี้ลูกไม่แน่ใจลูกรอไปก่อน รูปหล่อไว้ก่อนนะเพราะลูกไม่เห็นลำต้นมัน ให้ลูกลงไปดูตอนที่กินข้าวตอนที่เดินผ่านนะลูก วันที่เดินผ่านต้นตะแบกเนี่ยนะแล้วลูกไปสังเกตเลยว่าลำต้นของเขา เป็นแบบนี้ไหม ซื้อแบบนี้ แล้วค่อยระบายสีอันนี้รอไปก่อนนะกูจะยังไม่เฉลยตอนนี้นะคะ ป้ายเอาออก บางครั้งมันก็มีป้ายอยู่แล้วแต่มันไม่มีข้อมูลบอกว่า ข้อมูลป้ายที่กูติดเอาไว้น่ะ มันไม่มีลักษณะวิสัยอยู่ในนี้ข้อมูลเนี่ย ลูกไม่สามารถที่จะบอกได้เพราะว่าข้อมูลมันไม่มีลูกจะต้องสังเกตเอง สังเกตต้นไม้ต้นนี้จริงๆ นะคะ สังเกตต้นไม้ต้นนี้ว่ามันเป็นลักษณะแบบไหนแล้วลูกค่อยเอาสีมาระบาย การระบายสีให้ลูกชายสีเขียวนะคะ ให้เลือกสีเขียว ระบายระบายให้ครบให้เต็มรูปภาพ มีทั้งหมดอยู่ 25 ด้วยกันอันนี้อะไร ต้นไม้กูรู้ ต้นอะไรคะ เข็มปกป้อง ใช่ต้นเข็ม นึกว่ามันจะเป็นยังไง ลำต้นมัน ตั้งดินไหมอ่ะ แน่นอนเลย 2 อันนี้อะไรปุ้ย อุ้ยมา 3 เหรอ 3 หรือ 2 อันแน่ 2 พี่เปรม อันที่ 2 พี่เคน 2 เหมือนกันกินน่าจะลอกเพื่อนป่ะเนี่ยเพราะว่าถามคนสุดท้ายใช่ไหม ดูนะ ถูกต้อง เข็มแดงเป็นไม้พุ่ม เพราะอะไร มันสูงไหมเนี่ยเข็มอ่ะมันไม่ได้สูงเลยใช่ไหมคะแล้วลำต้นของเขาน่ะเวลาไปจับ แพงไหม แข็ง ชุดรำเดียวไหมหรือแตกเป็นก แบบเป็นกรณีชัดเจนมากคือเข็มนะคะลักษณะวิสัยจะอยู่ในกลุ่ม ดอกไม้พุ่มนั่นเอง อันนี้ถูกต้องเลยนะคะไม่มีใครตอบผิดเลย อันนี้ก็ชัดเจนเหมือนกันลูก นี่คืออันนี้อะไรต้นหมากอยู่บ้านมีไหม นี่อยู่บ้านก็มีถ้าให้จัดกลุ่มลักษณะวิสัยลูกหว้าหมากจะอยู่ในไหน ไอ้เจมส์บอกว่า 1 แชมป์อะไร แชมป์อะไร 1 1 เหมือนกัน ถูกต้อง มันสังเกตง่ายไหมนี่ สังเกตง่ายมาก เพราะว่ามันโตขึ้นมาเนี่ยขึ้นมาแล้วลำต้นมันมีลำเดียวอยู่ไหมลูก ก่อนที่จะมีใบอยู่ข้างบน แล้วเอามือไปกำไปจับเนี่ยมันบุบไหม แข็งโป๊กเลย เพราะมันมีเนื้อไม้นั่นเอง มันก็เลยอยู่ใน กลุ่มของ ไม่ใช่ต้นไม้เอาใหม่กลุ่มของอะไร ไม้อะไร ต้องสลับคำพุ่มของไม้ต้น อ๋อไม่เห็นชื่อเหรอลูก อ๋อไม่เป็นไร ไม้ต้น ไม้ต้นนะคะ เดี๋ยวกูจะเขียนบนกระดานให้นะคะว่ามันมีกี่ประเภท ทัศนวิสัย อันที่ 1 นะคะ อันนี้คือไม้ต้น ที่ 1 นะ อันที่ 2 ไม้พุ่ม อันที่ 3 ไม้ล้มลุก อยู่ตรงนี้ก็ได้นะพี่เขาเขียนให้อยู่บนจอนะคะ อย่างนึง สังเกตนะมันจะมีคำศัพท์ ขึ้นมาด้วย เวลากูพูด นะคะ ข้างบนนี้จะเป็นคำศัพท์ที่หูดีเขา สื่อสารกัน วัฒนะลูกสามารถ สังเกตที่ล่ามและลูกสังเกตที่ล่ามเสร็จแล้วก็ดูคำศัพท์อยู่ข้างบน ประกอบได้ เข้าใจนะ ทบทวนได้นะคะ เสร็จแล้วไม้ล้มลุกนะคะ ไม้เลื้อย และไม้รอเลื้อย วันนี้ ลักษณะวิสัยอื่นๆ วันเนี้ย มันจะแตกต่างออกไปเขาจะระบุไปเลยนะคะ ลักษณะวิสัยอื่นก็จะมีภัย มีเฟิร์นนะคะ กล้วยไม้ กล้วยไม้เป็นดอกไม้นะลูกไม่ใช่ ต้นไม้ที่ให้ผลเป็น กล้วยนะไม่ใช่ต่างกันนะ อันนี้คือกล้วยไม้ไม่ใช่ต้นกล้วยนะคะ ปาล์ม เห็นไหมเกมบนหน้ากระดานมองเห็นแล้วนะ เห็นแล้วนะคำถามกูเขียนไว้ให้แล้ว วันนี้ชัดเจน เป็นไม้ต้นนะคะ เอามาแล้ว อะไรๆกูจะถามเป็นคนนะไม่ใช่กล้วย กูจะถามเป็นคนทุกคนเงียบเอาไว้นะคะว่าเพื่อนจะตอบถูกไหม ผู้โชคดีคนแรกคือแชมป์ กล้วยเนี่ย อยู่ในลักษณะวิสัยแบบไหนลูก อยู่ตรงนี้แหละ 1 2 3 4 5 ที่จะออกมาฉี่เลยก็ได้เอามา เพื่อนดูนะว่าฉันตอบถูกไหม แล้วกูเพิ่งเปลี่ยนไป กล้วยไม้เขาบอกว่าเป็นลักษณะวิสัยกล้วยไม้ ซึ่งมันไม่ใช่ มันไม่ใช่นะแชมป์ดู อันนี้คือกล้วยต้นกล้วยนะคะ กล้วยไม้น่าจะเป็นดอกไม้ ดอกไม้ กล้วยไม้เนี่ยมันจะแขวนแขวนเอาไว้ตรงกระถางถูกไหมหรือไม่ก็ไปใส่ เพราะไว้ที่ต้นไม้ แล้วเวลามันออกดอกมันก็ออกดอกเป็นช่อ มีฝนไหม กล้วยไม้มีผลป่ะ มีบางต้น ผลออกมานะคะมี ไปกินได้ไหม ใครเคยกิน อันนี้กูก็ไม่เคยลองนะกูก็ไม่เคยลองเหมือนกัน เอาไปประดับ เครื่องดื่มอะไรพวกนี้ทีเด็ดดอกไม้ดอกกล้วยไม้น่ะ เคยเห็นไหม บนโต๊ะอาหารพรุ่งนี้นะคะ อาทิตย์นี้มาดูตรงกล้วย กล้วยเนี่ย ให้ไปดูตรง ต้นกล้วยเนี่ยเวลาเราจับแข็งไหม บุบไหม มันแข็งพอมันแข็งแรงต้นเล็กๆอ่ะ ถ้าเราบีบให้มันสามารถบุกเข้าไปไหม ได้ มันไม่มีเนื้อไม้มันไม่แข็งนะคะ ถ้าเมื่อไหร่ก็ตามที่เราเอามือกดลงไปแล้วมันบุ๋มลงไป นั่นแสดงว่ามันไม่แข็ง ก็มันไม่แข็งปุ๊บ ยังเข้าใจไหม พ่อมันไม่แพง วันที่ 1 เนี่ยไม้ต้นตัดไปเลยนะคะไม่ได้อยู่ในประเภทนี้ ไม้พุ่ม อยู่ในประเภทนี้ หมายถึงไม้ล้มลุกและ ตัวนี้น่าสน เข้าคุณสมบัติของไม้ล้มลุกไหม ไม้ล้มลุกเป็นไม้ที่ ไม่มีเนื้อไม้นะคะไม่มีเนื้อไม้ อายุ อายุสั้น เจริญเติบโตขึ้นไปออกดอกออกผลเสร็จแล้วก็ตาย เพราะฉะนั้นต้นกล้วย 1 ปี อธิบายให้ลูกให้ผลมัน จบ สรุปเป็นกล้วยเป็นไม้อะไรคะ เกมช่วยตอบหน่อยกล้วยเป็น ไม้อะไรเอ่ย ไม้อะไรนะอะไรนะ อุ้ย ไม้ล้ม ลุกนั้นเอง ตัวนี้นะตัวนี้ เลขที่ 3 พี่แชมป์จำนะอย่าไปสับสนกับกล้วยไม้ปุ้ยไม่หัวเราะเพื่อนดิ แล้วเพื่อนๆก็จำด้วยกล้วยไม้ กับต้นกล้วยต่างกันนะคะ กล้วยไม้เนี่ยจะอยู่ในลักษณะวิสัยอื่นๆ แล้วกูจะถามปุ้ยบ้างนะปุ้ยจะตอบถูกหรือเปล่า Siri คุยละ ต้นชบา ไม่ว่าจะอยู่ในกลุ่มไหน ไหนว่าตัวเองตอบแล้วหัวเราะไม่เอาตอบมาสิจะถูกไหม อย่าเพิ่งตอบ ต้นชบาอยู่ในกลุ่มลักษณะนิสัยอะไรลูก อันไหนอันนี้อันนี้อันนี้ เหมือนอันไหน ออกมาชี้ค่ะออกมาชี้ แชมป์ดูนะว่าปุ้ยทำถูกหรือเปล่าหัวเราะแชมป์ดีจัง วันไหนตอนไหนลูก หันไปมองข้างหลังเพื่อนขอร้องใหญ่เลย อันนี้ มันมีมันแข็งไหมเนี่ย แข็งมาก ลักษณะเหมือนมีไหม เออมันแตกกอนะคะตรงผิวดินแตกกอเพราะฉะนั้นเป็นยังไง ต้องเลือกตัวไหน ถูกต้องอ่านว่าอะไรเนี่ยไม้ ไม่ใช่ไม้พุ่ม กุ้งนะคะถูกต้อง วิธีเลือกสังเกตแบบนี้เข้าใจยังไงนะลูก ใช้สังเกตก็คือดูลำต้นของเขาการที่เราจะคัดแยกกลุ่ม สัตว์เป็นหมวดเป็นหมู่เป็นกลุ่มของลักษณะไม้ต้นไม้พุ่มล้มลุกเนี่ย เราจะต้องไปสังเกตลำต้นของเขา รู้เลยแยกได้ ไม้ต้นปุ๊บมองเลย สูงขึ้นไปเลยชะลูดขึ้นไปเลย แน่นอน กลับแล้วแข็งไหมแข็งโป๊กเลยเนี่ย อยู่ในต้นนี้แน่นอนเลยไม้ต้น มองไป ทำไมมันเป็นต้นเตี้ยๆ แล้วไปดูกิ่งมัน ยิงแตกกอเยอะมากเลย แพงด้วยนะคะ สรุปได้เลยเป็นไม้ ไหมพรม ตอนนี้ถึงจะตั้งตรงเองขึ้นไปเหมือนต้นกล้วย เวลาเราเอามือ กดลงไปมันบุ๋ม มันบุ๋มนะคะแล้วมันตาย ในระยะเวลาสั้นๆ นะคะ สามารถบอกได้เลยว่าเป็นกลุ่มของไม้ล้มลุกจะต่างกันกูถามหน่อย กล้วย มันตายใช่ไหม 1 ปีมันตาย มะม่วง ต้นมะม่วง เคยเห็นต้นมะม่วงไหม ก็เห็นต้นมะม่วงคู่ถามว่าต้นมะม่วงออกผลแล้ว 1 ปี ตายไหม ไม่ตายอายุมันจะ นานมากเลยนะคะ นี่คือข้อแตกต่างตอบพร้อมกันเลยนะ 2 คนไม่ตายนะดีมาก มะม่วงก็เลยอยู่ในไม้ต้น เข้าใจแล้วนะเข้าใจแล้วนะอันนี้คือการแบ่งแยกประเภทการแบ่ง ลักษณะวิสัยของต้นไม้นะคะ มาถึงแล้วอันนี้ต้นอะไร เฟื่องฟ้า ต้นเฟื่องฟ้าต้นนี้อยู่ข้างหอประชุมเฟื่องฟ้าของเรานั่นเอง และมันอยู่ตรงสนาม วิ่งด้วย สนามฟุตบอลข้างหน้าเนี่ยก็มีใช่ไหมคะสิ่งที่เห็นแตกต่างกันลูกจะสังเกตเห็น ลงสนาม ไปตรงสนามวิ่งเนี่ย พ่อตัดเขาแต่งใช่ไหม มันก็เลยลักษณะเป็นไม้พุ่มหรือไม่คะ แต่มีอีก ต้นนึง ที่อยู่ตรง ซุ้มอ่ะ ซุ้มเฟื่องฟ้าเห็นไหม มันลามขึ้นไปอยู่ตรงบนหลังคาเลยลูก ใช่ไหม เพราะฉะนั้น ตอบได้เลยว่า น้องฟ้าเป็นไม้ รอเลื้อย ไม้รอเลื้อยคืออะไร ไม้รอเลื้อยสังเกตได้ง่ายๆ ดูลำต้นของเขาแข็งแน่นอน มันแข็งนะแข็งเหมือนกับไม้พุ่มเลยใช่ไหมคะเหมือนกับไม้ต้นเลย แต่ เมื่อไหร่ก็ตามที่มันอยู่โดย ตัวเองโดยธรรมชาติ แล้วมันมีคลานนะคะ มีไม้ระแนงให้ให้ให้กรอกให้ยึดเนี่ย มันจะเลื้อยไป เลื้อยไปตามโครงสร้างนั้น โครงสร้างต่างๆที่เราให้มันเกาะยึด ใส่นะ เฟื่องฟ้าอยู่ไหนลูก เกม เฟื่องฟ้าอยู่ไหน อันที่ 5 นะคะไม้รอเลื้อย อันนี้ไม่ผิดนะห้ามผิดนะลูกครูอธิบายขนาดนี้แล้วถ้าทำ ใบงานแล้วห้ามหยุดนะ เคนะ อันนี้ต้นนี้ เมื่ออดีตผ่านไปต้นนี้ยังอยู่ไหมคะ อยู่ตรงหอชาย อยู่ตรงหอชาย ลักษณะเป็นยังไงคะ ลำต้นตั้งตรงแล้วก็เนื้อไม้แข็งมากเลย ลูกพี่ว่าตัวไหน 2-3 อันไหนลูก มันเหมือนมันเหมือนหนึ่งนั่นเองถูกต้องนะคะ ต่อไประวังตัวนะเราจะไปที่พี่เจนนะคะ ท้ายตัวอย่างสุดท้ายที่กูจะพาทำ วันที่ 8 นะลูกกินบอกนะ ต้นนี้ เคยเห็นไหมอยู่ตรงหน้าโรงอาหารน่ะตอนนี้ต้นใหญ่มากเลยนะคะ แล้วเนื้อไม้ของมันน่ะลำต้นน่ะ วันที่เราไปจับน่ะ แพงไหม แข็งเข้มแข็งไหม แข็งไหมลูก ลำต้นของ วาสนาเนี่ยมันแข็งมากเลยแล้วมันมีตั้งเยอะใช่ไหมคะมันแตกกิ่ง แปลกจริงอ่ะ เยอะมากเลย เพราะฉะนั้นมันเป็นตัวไหน 1 หรือ 2 1 หรือ 2 มองเห็นไหมลูก 1 หรือ 2 อันไหน อันนี้เหลือนิ เห็นบอกในภาพที่กูให้มาเนี่ยมันเป็นข้อ 1 ชัดเลยเป็นไม้ต้นชัดๆเลยนะ แต่จริงๆแล้ว วาสนาเนี่ยมันเป็นไม้พุ่มนะคะ อันนี้มันถ้ามันยังเป็นต้นเล็กอยู่จริงๆแล้วมันเป็นรายนั้นน่ะ ให้ไปสังเกตดีๆนะตรงโรงอาหารนะลูก ถ้าเราอยากรู้ว่ามันลักษณะวิสัยอันไหนที่ถูกต้องอ่ะเราต้องไปดูต้นจริง แล้วไปดูต้นที่ปลูกมานานนะคะอันนั้นคือธรรมชาติของต้นนั้นจริงๆเลยนะคะ อันนี้เข้าใจนะ เดี๋ยวแบ่งกลุ่มนะคะ เราตอนนี้เรามีทั้งหมดอยู่ 5 คน กลุ่ม 12 คนอีกกลุ่มนึง 3 คนนะคะครูจะแจกใบงานให้ เมื่อคืนนี้แหละ รายงานอันนี้ล่ะค่ะ มีต้นไม้ทั้งหมด 20 ชนิด ให้ลูก สังเกตนะคะแล้วก็ดูต้นไม้ต่างๆ อย่างเช่น วาสนา วาสนาลูกดูแล้วคุยกันตกลงคุยกันในกลุ่มของลูกและเปลี่ยนกันนะ อย่าเอาความคิดเห็นของตัวเองเป็นใหญ่ดูว่าเพื่อนนะคะ เพื่อนเนี่ย ตกลงกันว่าเอออันนี้มันน่าจะใช่ไหมต้นแหละ เพื่อนเห็นด้วย OK เลือกเลยวิธีการเลือกใช้สีนะคะสีเขียวระบาย ระบายต้นที่เราเลือก แค่ต้นเดียวนะ ไม่ใช่ระบายหมดเลย ไม่เอา เข้าใจแล้วนะ เดี๋ยว ออกมารับ รายงานเลยนะคะแล้วแบ่งกลุ่มยังไงเกมคู่กับใคร คุยหรอ เพลงคู่กับใคร แบ่งกลุ่มก่อนแล้วจัดโต๊ะ มี 5 คนแบ่งกลุ่มกลุ่ม 12 คนอีกกลุ่มนึง 3 คนค่ะ ฉันไม่รู้เพื่อนแย่งตัวแชมป์แล้วเนี่ย สรุปยังไงจะให้กูแบ่งให้หรือลูกจะจับคู่กันเอง หาให้กูแบ่งให้ให้กูแบ่งให้กูก็จะแบ่ง เกม สองคนอยู่ด้วยกันโอเคไหม แชมป์ เฟรมแล้วก็กิน ถามคนอยู่อีกกลุ่มนึงนะคะ ออกมาเอาเลยค่ะใบงานเลยนะคะ ลูกๆคะวันนี้เราขอใช้ชั่วโมง 1 ชั่วโมงนะคะ เวลาสำหรับพิราบแล้วต้องขอบคุณที่รักมากๆนะคะที่มาช่วยล่ามภาษามือให้พวกเราวันนี้ หัวหน้าค่ะเชิญค่ะขอบคุณที่รับด้วยนะคะ จ้า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1 ม.4/2 (เช้า) 250667</dc:title>
  <dc:creator/>
  <cp:keywords/>
  <dcterms:created xsi:type="dcterms:W3CDTF">2024-06-25T05:28:47Z</dcterms:created>
  <dcterms:modified xsi:type="dcterms:W3CDTF">2024-06-25T05: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มิถุนายน 2567 เวลา 10.30 น.</vt:lpwstr>
  </property>
  <property fmtid="{D5CDD505-2E9C-101B-9397-08002B2CF9AE}" pid="3" name="subtitle">
    <vt:lpwstr/>
  </property>
</Properties>
</file>